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8ABC" w14:textId="4647CE8A" w:rsidR="00555D6A" w:rsidRPr="00E44326" w:rsidRDefault="00E9455C" w:rsidP="00555D6A">
      <w:pPr>
        <w:spacing w:before="240" w:after="0" w:line="360" w:lineRule="auto"/>
        <w:jc w:val="center"/>
        <w:outlineLvl w:val="0"/>
        <w:rPr>
          <w:rFonts w:ascii="Georgia" w:hAnsi="Georgia" w:cs="Calibri"/>
          <w:b/>
          <w:sz w:val="28"/>
          <w:szCs w:val="28"/>
          <w:lang w:val="en-GB"/>
        </w:rPr>
      </w:pPr>
      <w:r>
        <w:rPr>
          <w:rFonts w:ascii="Georgia" w:hAnsi="Georgia" w:cs="Calibri"/>
          <w:b/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B7174" wp14:editId="383740C2">
                <wp:simplePos x="0" y="0"/>
                <wp:positionH relativeFrom="column">
                  <wp:posOffset>-137160</wp:posOffset>
                </wp:positionH>
                <wp:positionV relativeFrom="paragraph">
                  <wp:posOffset>45720</wp:posOffset>
                </wp:positionV>
                <wp:extent cx="5202682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26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0E6CE7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8pt,3.6pt" to="398.8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" strokecolor="black [3040]"/>
            </w:pict>
          </mc:Fallback>
        </mc:AlternateContent>
      </w:r>
      <w:r w:rsidR="00555D6A" w:rsidRPr="00E44326">
        <w:rPr>
          <w:rFonts w:ascii="Georgia" w:hAnsi="Georgia" w:cs="Calibri"/>
          <w:b/>
          <w:sz w:val="28"/>
          <w:szCs w:val="28"/>
          <w:lang w:val="en-GB"/>
        </w:rPr>
        <w:t xml:space="preserve">Type the Title of Your Paper, Capitalize Each </w:t>
      </w:r>
      <w:r w:rsidR="002068F0">
        <w:rPr>
          <w:rFonts w:ascii="Georgia" w:hAnsi="Georgia" w:cs="Calibri"/>
          <w:b/>
          <w:sz w:val="28"/>
          <w:szCs w:val="28"/>
          <w:lang w:val="en-GB"/>
        </w:rPr>
        <w:t xml:space="preserve">Major </w:t>
      </w:r>
      <w:r w:rsidR="00555D6A" w:rsidRPr="00E44326">
        <w:rPr>
          <w:rFonts w:ascii="Georgia" w:hAnsi="Georgia" w:cs="Calibri"/>
          <w:b/>
          <w:sz w:val="28"/>
          <w:szCs w:val="28"/>
          <w:lang w:val="en-GB"/>
        </w:rPr>
        <w:t>Word</w:t>
      </w:r>
    </w:p>
    <w:p w14:paraId="19651A5A" w14:textId="326E1E19" w:rsidR="00555D6A" w:rsidRPr="00EE50E6" w:rsidRDefault="00555D6A" w:rsidP="00884A3A">
      <w:pPr>
        <w:pStyle w:val="INFO"/>
        <w:spacing w:after="120"/>
        <w:outlineLvl w:val="0"/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</w:pPr>
      <w:r w:rsidRPr="00EE50E6">
        <w:rPr>
          <w:rFonts w:ascii="Georgia" w:hAnsi="Georgia" w:cs="Calibri"/>
          <w:i w:val="0"/>
          <w:sz w:val="22"/>
          <w:szCs w:val="22"/>
          <w:lang w:val="en-GB"/>
        </w:rPr>
        <w:t>First Author</w:t>
      </w:r>
      <w:r w:rsidR="00BB4FF0">
        <w:rPr>
          <w:rFonts w:ascii="Georgia" w:hAnsi="Georgia" w:cs="Calibri"/>
          <w:i w:val="0"/>
          <w:sz w:val="22"/>
          <w:szCs w:val="22"/>
          <w:lang w:val="en-GB"/>
        </w:rPr>
        <w:t xml:space="preserve"> </w:t>
      </w:r>
      <w:bookmarkStart w:id="0" w:name="_Hlk78791967"/>
      <w:proofErr w:type="spellStart"/>
      <w:proofErr w:type="gramStart"/>
      <w:r w:rsidR="00BB4FF0" w:rsidRPr="00BB4FF0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>a,b</w:t>
      </w:r>
      <w:proofErr w:type="gramEnd"/>
      <w:r w:rsidR="00BB4FF0" w:rsidRPr="00BB4FF0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>,c</w:t>
      </w:r>
      <w:bookmarkEnd w:id="0"/>
      <w:proofErr w:type="spellEnd"/>
      <w:r w:rsidRPr="00EE50E6">
        <w:rPr>
          <w:rFonts w:ascii="Georgia" w:hAnsi="Georgia" w:cs="Calibri"/>
          <w:i w:val="0"/>
          <w:sz w:val="22"/>
          <w:szCs w:val="22"/>
          <w:lang w:val="en-GB"/>
        </w:rPr>
        <w:t>, Second Author</w:t>
      </w:r>
      <w:r w:rsidR="00134535" w:rsidRPr="00134535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 xml:space="preserve"> </w:t>
      </w:r>
      <w:proofErr w:type="spellStart"/>
      <w:r w:rsidR="00134535" w:rsidRPr="00BB4FF0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>a,b,c</w:t>
      </w:r>
      <w:proofErr w:type="spellEnd"/>
      <w:r w:rsidRPr="00EE50E6">
        <w:rPr>
          <w:rFonts w:ascii="Georgia" w:hAnsi="Georgia" w:cs="Calibri"/>
          <w:i w:val="0"/>
          <w:sz w:val="22"/>
          <w:szCs w:val="22"/>
          <w:lang w:val="en-GB"/>
        </w:rPr>
        <w:t xml:space="preserve"> , Third Author</w:t>
      </w:r>
      <w:r w:rsidR="00134535" w:rsidRPr="00134535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 xml:space="preserve"> </w:t>
      </w:r>
      <w:proofErr w:type="spellStart"/>
      <w:r w:rsidR="00134535" w:rsidRPr="00BB4FF0">
        <w:rPr>
          <w:rFonts w:ascii="Georgia" w:hAnsi="Georgia" w:cs="Calibri"/>
          <w:i w:val="0"/>
          <w:sz w:val="22"/>
          <w:szCs w:val="22"/>
          <w:vertAlign w:val="superscript"/>
          <w:lang w:val="en-GB"/>
        </w:rPr>
        <w:t>a,b,c</w:t>
      </w:r>
      <w:proofErr w:type="spellEnd"/>
      <w:r w:rsidRPr="00EE50E6">
        <w:rPr>
          <w:rFonts w:ascii="Georgia" w:hAnsi="Georgia" w:cs="Calibri"/>
          <w:i w:val="0"/>
          <w:sz w:val="22"/>
          <w:szCs w:val="22"/>
          <w:lang w:val="en-GB"/>
        </w:rPr>
        <w:t xml:space="preserve"> </w:t>
      </w:r>
    </w:p>
    <w:p w14:paraId="5FA00F34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vertAlign w:val="superscript"/>
          <w:lang w:val="en-GB"/>
        </w:rPr>
      </w:pPr>
    </w:p>
    <w:p w14:paraId="56B0B02E" w14:textId="55956712" w:rsidR="00555D6A" w:rsidRPr="00E44326" w:rsidRDefault="00555D6A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  <w:proofErr w:type="spellStart"/>
      <w:r w:rsidRPr="00E44326">
        <w:rPr>
          <w:rFonts w:ascii="Georgia" w:hAnsi="Georgia" w:cs="Calibri"/>
          <w:sz w:val="20"/>
          <w:vertAlign w:val="superscript"/>
          <w:lang w:val="en-GB"/>
        </w:rPr>
        <w:t>a</w:t>
      </w:r>
      <w:r w:rsidR="002068F0">
        <w:rPr>
          <w:rFonts w:ascii="Georgia" w:hAnsi="Georgia" w:cs="Calibri"/>
          <w:sz w:val="20"/>
          <w:lang w:val="en-GB"/>
        </w:rPr>
        <w:t>First</w:t>
      </w:r>
      <w:proofErr w:type="spellEnd"/>
      <w:r w:rsidR="002068F0">
        <w:rPr>
          <w:rFonts w:ascii="Georgia" w:hAnsi="Georgia" w:cs="Calibri"/>
          <w:sz w:val="20"/>
          <w:lang w:val="en-GB"/>
        </w:rPr>
        <w:t xml:space="preserve"> affiliation</w:t>
      </w:r>
    </w:p>
    <w:p w14:paraId="3681B6FA" w14:textId="77777777" w:rsidR="00555D6A" w:rsidRPr="00E44326" w:rsidRDefault="00555D6A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  <w:proofErr w:type="spellStart"/>
      <w:r w:rsidRPr="00E44326">
        <w:rPr>
          <w:rFonts w:ascii="Georgia" w:hAnsi="Georgia" w:cs="Calibri"/>
          <w:sz w:val="20"/>
          <w:vertAlign w:val="superscript"/>
          <w:lang w:val="en-GB"/>
        </w:rPr>
        <w:t>b</w:t>
      </w:r>
      <w:r w:rsidRPr="00E44326">
        <w:rPr>
          <w:rFonts w:ascii="Georgia" w:hAnsi="Georgia" w:cs="Calibri"/>
          <w:sz w:val="20"/>
          <w:lang w:val="en-GB"/>
        </w:rPr>
        <w:t>Second</w:t>
      </w:r>
      <w:proofErr w:type="spellEnd"/>
      <w:r w:rsidRPr="00E44326">
        <w:rPr>
          <w:rFonts w:ascii="Georgia" w:hAnsi="Georgia" w:cs="Calibri"/>
          <w:sz w:val="20"/>
          <w:lang w:val="en-GB"/>
        </w:rPr>
        <w:t xml:space="preserve"> affiliation</w:t>
      </w:r>
    </w:p>
    <w:p w14:paraId="4AC5BA9F" w14:textId="77777777" w:rsidR="00555D6A" w:rsidRPr="00E44326" w:rsidRDefault="00555D6A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  <w:proofErr w:type="spellStart"/>
      <w:r w:rsidRPr="00E44326">
        <w:rPr>
          <w:rFonts w:ascii="Georgia" w:hAnsi="Georgia" w:cs="Calibri"/>
          <w:sz w:val="20"/>
          <w:vertAlign w:val="superscript"/>
          <w:lang w:val="en-GB"/>
        </w:rPr>
        <w:t>c</w:t>
      </w:r>
      <w:r w:rsidRPr="00E44326">
        <w:rPr>
          <w:rFonts w:ascii="Georgia" w:hAnsi="Georgia" w:cs="Calibri"/>
          <w:sz w:val="20"/>
          <w:lang w:val="en-GB"/>
        </w:rPr>
        <w:t>Third</w:t>
      </w:r>
      <w:proofErr w:type="spellEnd"/>
      <w:r w:rsidR="002068F0">
        <w:rPr>
          <w:rFonts w:ascii="Georgia" w:hAnsi="Georgia" w:cs="Calibri"/>
          <w:sz w:val="20"/>
          <w:lang w:val="en-GB"/>
        </w:rPr>
        <w:t xml:space="preserve"> affiliation</w:t>
      </w:r>
    </w:p>
    <w:p w14:paraId="241F087D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1E95473F" w14:textId="0A8A213E" w:rsidR="00800A2C" w:rsidRPr="00904804" w:rsidRDefault="00494862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  <w:r>
        <w:rPr>
          <w:rFonts w:ascii="Georgia" w:hAnsi="Georgia" w:cs="Calibri"/>
          <w:i w:val="0"/>
          <w:iCs/>
          <w:sz w:val="20"/>
          <w:lang w:val="en-GB"/>
        </w:rPr>
        <w:t>*</w:t>
      </w:r>
      <w:r w:rsidR="00BB4FF0" w:rsidRPr="00BB4FF0">
        <w:rPr>
          <w:rFonts w:ascii="Georgia" w:hAnsi="Georgia" w:cs="Calibri"/>
          <w:i w:val="0"/>
          <w:iCs/>
          <w:sz w:val="20"/>
          <w:lang w:val="en-GB"/>
        </w:rPr>
        <w:t xml:space="preserve">Corresponding author: </w:t>
      </w:r>
      <w:r w:rsidR="00BE1281" w:rsidRPr="00904804">
        <w:rPr>
          <w:rFonts w:ascii="Georgia" w:hAnsi="Georgia" w:cs="Calibri"/>
          <w:sz w:val="20"/>
          <w:lang w:val="en-GB"/>
        </w:rPr>
        <w:t>email@email.com</w:t>
      </w:r>
    </w:p>
    <w:p w14:paraId="5FDAFB6D" w14:textId="10E10531" w:rsidR="00BE1281" w:rsidRDefault="00BE1281" w:rsidP="00494862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2390F348" w14:textId="6B17C915" w:rsidR="00494862" w:rsidRPr="00494862" w:rsidRDefault="00494862" w:rsidP="00494862">
      <w:pPr>
        <w:pStyle w:val="INFO"/>
        <w:jc w:val="left"/>
        <w:rPr>
          <w:rFonts w:ascii="Georgia" w:hAnsi="Georgia" w:cs="Calibri"/>
          <w:i w:val="0"/>
          <w:iCs/>
          <w:sz w:val="20"/>
          <w:lang w:val="en-GB"/>
        </w:rPr>
      </w:pPr>
      <w:r>
        <w:rPr>
          <w:rFonts w:ascii="Georgia" w:hAnsi="Georgia" w:cs="Calibri"/>
          <w:i w:val="0"/>
          <w:iCs/>
          <w:sz w:val="20"/>
          <w:lang w:val="en-GB"/>
        </w:rPr>
        <w:t>ABSTRACT</w:t>
      </w:r>
    </w:p>
    <w:p w14:paraId="7D1DBE49" w14:textId="77777777" w:rsidR="00800A2C" w:rsidRPr="00BE1281" w:rsidRDefault="00800A2C" w:rsidP="00800A2C">
      <w:pPr>
        <w:pStyle w:val="INFO"/>
        <w:rPr>
          <w:rFonts w:ascii="Georgia" w:hAnsi="Georgia" w:cs="Calibri"/>
          <w:sz w:val="20"/>
          <w:lang w:val="en-GB"/>
        </w:rPr>
      </w:pPr>
    </w:p>
    <w:tbl>
      <w:tblPr>
        <w:tblStyle w:val="GridTable1Light-Accent2"/>
        <w:tblW w:w="77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97"/>
      </w:tblGrid>
      <w:tr w:rsidR="00C47EDF" w:rsidRPr="007B4A74" w14:paraId="467362A3" w14:textId="77777777" w:rsidTr="007B4A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7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tcBorders>
              <w:bottom w:val="none" w:sz="0" w:space="0" w:color="auto"/>
            </w:tcBorders>
            <w:shd w:val="clear" w:color="auto" w:fill="auto"/>
          </w:tcPr>
          <w:p w14:paraId="0DF68C5C" w14:textId="4BCF0906" w:rsidR="00494862" w:rsidRPr="007B4A74" w:rsidRDefault="007B4A74" w:rsidP="00494862">
            <w:pPr>
              <w:outlineLvl w:val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7B4A74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Type here</w:t>
            </w:r>
          </w:p>
        </w:tc>
      </w:tr>
    </w:tbl>
    <w:p w14:paraId="1EDA17E2" w14:textId="77777777" w:rsidR="00494862" w:rsidRDefault="00FA0517" w:rsidP="00494862">
      <w:pPr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3A5955">
        <w:rPr>
          <w:rFonts w:ascii="Times New Roman" w:hAnsi="Times New Roman" w:cs="Times New Roman"/>
          <w:b/>
          <w:i/>
          <w:iCs/>
          <w:sz w:val="24"/>
          <w:szCs w:val="24"/>
        </w:rPr>
        <w:t>Keywords:</w:t>
      </w:r>
      <w:r w:rsidRPr="003A595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B25169A" w14:textId="2692CA16" w:rsidR="003F12C4" w:rsidRPr="00494862" w:rsidRDefault="00540198" w:rsidP="00494862">
      <w:pPr>
        <w:outlineLvl w:val="0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540198">
        <w:rPr>
          <w:b/>
          <w:bCs/>
          <w:lang w:val="en-GB"/>
        </w:rPr>
        <w:t xml:space="preserve">Abstract </w:t>
      </w:r>
      <w:r w:rsidR="00E9455C" w:rsidRPr="00540198">
        <w:rPr>
          <w:b/>
          <w:bCs/>
          <w:lang w:val="en-GB"/>
        </w:rPr>
        <w:t>ID</w:t>
      </w:r>
      <w:r w:rsidR="00E9455C">
        <w:rPr>
          <w:b/>
          <w:bCs/>
          <w:lang w:val="en-GB"/>
        </w:rPr>
        <w:t>:</w:t>
      </w:r>
    </w:p>
    <w:sectPr w:rsidR="003F12C4" w:rsidRPr="00494862" w:rsidSect="00D835C1">
      <w:headerReference w:type="default" r:id="rId6"/>
      <w:pgSz w:w="10318" w:h="14570" w:code="13"/>
      <w:pgMar w:top="1440" w:right="1246" w:bottom="142" w:left="1440" w:header="22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0A1AC" w14:textId="77777777" w:rsidR="00137D12" w:rsidRDefault="00137D12" w:rsidP="009A00D2">
      <w:pPr>
        <w:spacing w:after="0" w:line="240" w:lineRule="auto"/>
      </w:pPr>
      <w:r>
        <w:separator/>
      </w:r>
    </w:p>
  </w:endnote>
  <w:endnote w:type="continuationSeparator" w:id="0">
    <w:p w14:paraId="2AD49D31" w14:textId="77777777" w:rsidR="00137D12" w:rsidRDefault="00137D12" w:rsidP="009A0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2FF62" w14:textId="77777777" w:rsidR="00137D12" w:rsidRDefault="00137D12" w:rsidP="009A00D2">
      <w:pPr>
        <w:spacing w:after="0" w:line="240" w:lineRule="auto"/>
      </w:pPr>
      <w:r>
        <w:separator/>
      </w:r>
    </w:p>
  </w:footnote>
  <w:footnote w:type="continuationSeparator" w:id="0">
    <w:p w14:paraId="629485F6" w14:textId="77777777" w:rsidR="00137D12" w:rsidRDefault="00137D12" w:rsidP="009A00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129EA" w14:textId="78F37F8E" w:rsidR="009A00D2" w:rsidRPr="00540198" w:rsidRDefault="00540198" w:rsidP="00494862">
    <w:pPr>
      <w:pStyle w:val="Header"/>
      <w:tabs>
        <w:tab w:val="clear" w:pos="4680"/>
        <w:tab w:val="center" w:pos="340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1597B" wp14:editId="4B982365">
              <wp:simplePos x="0" y="0"/>
              <wp:positionH relativeFrom="column">
                <wp:posOffset>1426591</wp:posOffset>
              </wp:positionH>
              <wp:positionV relativeFrom="paragraph">
                <wp:posOffset>252095</wp:posOffset>
              </wp:positionV>
              <wp:extent cx="3546492" cy="500882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46492" cy="50088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96D9591" w14:textId="15255BAD" w:rsidR="00540198" w:rsidRDefault="00540198" w:rsidP="00540198">
                          <w:pPr>
                            <w:pStyle w:val="Header"/>
                            <w:spacing w:after="0"/>
                            <w:jc w:val="right"/>
                          </w:pPr>
                          <w:r>
                            <w:t xml:space="preserve">19th Academic Sessions 2022 </w:t>
                          </w:r>
                        </w:p>
                        <w:p w14:paraId="6C0FADF2" w14:textId="77777777" w:rsidR="00540198" w:rsidRPr="00540198" w:rsidRDefault="00540198" w:rsidP="00540198">
                          <w:pPr>
                            <w:pStyle w:val="Header"/>
                            <w:spacing w:after="0"/>
                            <w:jc w:val="right"/>
                          </w:pPr>
                          <w:r>
                            <w:t>University of Ruhuna, Matara, Sri Lanka</w:t>
                          </w:r>
                        </w:p>
                        <w:p w14:paraId="02016D61" w14:textId="77777777" w:rsidR="00540198" w:rsidRDefault="00540198" w:rsidP="00540198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7159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2.35pt;margin-top:19.85pt;width:279.25pt;height:3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" fillcolor="white [3201]" stroked="f" strokeweight=".5pt">
              <v:textbox>
                <w:txbxContent>
                  <w:p w14:paraId="296D9591" w14:textId="15255BAD" w:rsidR="00540198" w:rsidRDefault="00540198" w:rsidP="00540198">
                    <w:pPr>
                      <w:pStyle w:val="Header"/>
                      <w:spacing w:after="0"/>
                      <w:jc w:val="right"/>
                    </w:pPr>
                    <w:r>
                      <w:t xml:space="preserve">19th Academic Sessions 2022 </w:t>
                    </w:r>
                  </w:p>
                  <w:p w14:paraId="6C0FADF2" w14:textId="77777777" w:rsidR="00540198" w:rsidRPr="00540198" w:rsidRDefault="00540198" w:rsidP="00540198">
                    <w:pPr>
                      <w:pStyle w:val="Header"/>
                      <w:spacing w:after="0"/>
                      <w:jc w:val="right"/>
                    </w:pPr>
                    <w:r>
                      <w:t>University of Ruhuna, Matara, Sri Lanka</w:t>
                    </w:r>
                  </w:p>
                  <w:p w14:paraId="02016D61" w14:textId="77777777" w:rsidR="00540198" w:rsidRDefault="00540198" w:rsidP="00540198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Q0NzE0NTYyMjBS0lEKTi0uzszPAykwrgUAssUM5CwAAAA="/>
  </w:docVars>
  <w:rsids>
    <w:rsidRoot w:val="002376D1"/>
    <w:rsid w:val="00032449"/>
    <w:rsid w:val="00061D89"/>
    <w:rsid w:val="000B42E4"/>
    <w:rsid w:val="000E5A42"/>
    <w:rsid w:val="000F58F3"/>
    <w:rsid w:val="0013372C"/>
    <w:rsid w:val="00134535"/>
    <w:rsid w:val="00137D12"/>
    <w:rsid w:val="00156628"/>
    <w:rsid w:val="001571D1"/>
    <w:rsid w:val="00167A89"/>
    <w:rsid w:val="00172479"/>
    <w:rsid w:val="001769AF"/>
    <w:rsid w:val="001838D8"/>
    <w:rsid w:val="0018437B"/>
    <w:rsid w:val="001A135D"/>
    <w:rsid w:val="001F1762"/>
    <w:rsid w:val="001F1E1C"/>
    <w:rsid w:val="002032B2"/>
    <w:rsid w:val="002068F0"/>
    <w:rsid w:val="002376D1"/>
    <w:rsid w:val="00244AB9"/>
    <w:rsid w:val="0026644B"/>
    <w:rsid w:val="00292C1A"/>
    <w:rsid w:val="002C79F7"/>
    <w:rsid w:val="00350D89"/>
    <w:rsid w:val="003762F0"/>
    <w:rsid w:val="00376E47"/>
    <w:rsid w:val="003A5955"/>
    <w:rsid w:val="003F12C4"/>
    <w:rsid w:val="004120E4"/>
    <w:rsid w:val="004208C4"/>
    <w:rsid w:val="00425E9B"/>
    <w:rsid w:val="00430B23"/>
    <w:rsid w:val="00494862"/>
    <w:rsid w:val="004F01C4"/>
    <w:rsid w:val="00513C6C"/>
    <w:rsid w:val="00540198"/>
    <w:rsid w:val="00546A43"/>
    <w:rsid w:val="00555D6A"/>
    <w:rsid w:val="00576AF0"/>
    <w:rsid w:val="00577BEE"/>
    <w:rsid w:val="00595588"/>
    <w:rsid w:val="005C3980"/>
    <w:rsid w:val="005D52C4"/>
    <w:rsid w:val="00676206"/>
    <w:rsid w:val="00696AA7"/>
    <w:rsid w:val="006D51A6"/>
    <w:rsid w:val="007A3B75"/>
    <w:rsid w:val="007B4A74"/>
    <w:rsid w:val="007B6196"/>
    <w:rsid w:val="007C581F"/>
    <w:rsid w:val="007D568A"/>
    <w:rsid w:val="00800A2C"/>
    <w:rsid w:val="00833C0E"/>
    <w:rsid w:val="00875841"/>
    <w:rsid w:val="008779F8"/>
    <w:rsid w:val="00883F01"/>
    <w:rsid w:val="00884A3A"/>
    <w:rsid w:val="008A7F04"/>
    <w:rsid w:val="008C325C"/>
    <w:rsid w:val="00904804"/>
    <w:rsid w:val="009A00D2"/>
    <w:rsid w:val="009A45D6"/>
    <w:rsid w:val="009A4F9B"/>
    <w:rsid w:val="009F0C4C"/>
    <w:rsid w:val="00A25321"/>
    <w:rsid w:val="00A356C4"/>
    <w:rsid w:val="00A75EE5"/>
    <w:rsid w:val="00AB4811"/>
    <w:rsid w:val="00AC738C"/>
    <w:rsid w:val="00AE190A"/>
    <w:rsid w:val="00AF2C57"/>
    <w:rsid w:val="00B157D9"/>
    <w:rsid w:val="00B67199"/>
    <w:rsid w:val="00B84996"/>
    <w:rsid w:val="00BB4FF0"/>
    <w:rsid w:val="00BE1281"/>
    <w:rsid w:val="00BE7506"/>
    <w:rsid w:val="00C4417E"/>
    <w:rsid w:val="00C47EDF"/>
    <w:rsid w:val="00C65DD9"/>
    <w:rsid w:val="00C67E53"/>
    <w:rsid w:val="00C94303"/>
    <w:rsid w:val="00C96DF7"/>
    <w:rsid w:val="00CD64E4"/>
    <w:rsid w:val="00CE0A1F"/>
    <w:rsid w:val="00D57E4E"/>
    <w:rsid w:val="00D81513"/>
    <w:rsid w:val="00D835C1"/>
    <w:rsid w:val="00DB3983"/>
    <w:rsid w:val="00DC66D3"/>
    <w:rsid w:val="00DD67B0"/>
    <w:rsid w:val="00DF2438"/>
    <w:rsid w:val="00E036EA"/>
    <w:rsid w:val="00E23788"/>
    <w:rsid w:val="00E301F6"/>
    <w:rsid w:val="00E44326"/>
    <w:rsid w:val="00E9455C"/>
    <w:rsid w:val="00EB3C5F"/>
    <w:rsid w:val="00EE50E6"/>
    <w:rsid w:val="00EF308C"/>
    <w:rsid w:val="00F04E11"/>
    <w:rsid w:val="00F61ADE"/>
    <w:rsid w:val="00FA0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E1E24"/>
  <w15:docId w15:val="{AF87943D-3843-438B-B56F-7E23EDCDE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Iskoola Pota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6D1"/>
    <w:pPr>
      <w:spacing w:after="200" w:line="276" w:lineRule="auto"/>
    </w:pPr>
    <w:rPr>
      <w:rFonts w:eastAsia="Calibri" w:cs="Latha"/>
      <w:sz w:val="22"/>
      <w:szCs w:val="22"/>
      <w:lang w:val="tr-TR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6D1"/>
    <w:pPr>
      <w:keepNext/>
      <w:keepLines/>
      <w:spacing w:before="480" w:after="0"/>
      <w:outlineLvl w:val="0"/>
    </w:pPr>
    <w:rPr>
      <w:rFonts w:ascii="Cambria" w:eastAsia="MS Gothic" w:hAnsi="Cambria" w:cs="Iskoola Pot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ZETBASLIK">
    <w:name w:val="OZET_BASLIK"/>
    <w:basedOn w:val="Heading1"/>
    <w:link w:val="OZETBASLIKChar"/>
    <w:autoRedefine/>
    <w:qFormat/>
    <w:rsid w:val="00D57E4E"/>
    <w:pPr>
      <w:spacing w:before="0" w:line="240" w:lineRule="auto"/>
      <w:jc w:val="center"/>
    </w:pPr>
    <w:rPr>
      <w:rFonts w:ascii="Georgia" w:eastAsia="Times New Roman" w:hAnsi="Georgia" w:cs="Calibri"/>
      <w:color w:val="000000"/>
      <w:sz w:val="24"/>
      <w:szCs w:val="24"/>
    </w:rPr>
  </w:style>
  <w:style w:type="character" w:customStyle="1" w:styleId="OZETBASLIKChar">
    <w:name w:val="OZET_BASLIK Char"/>
    <w:basedOn w:val="Heading1Char"/>
    <w:link w:val="OZETBASLIK"/>
    <w:rsid w:val="00D57E4E"/>
    <w:rPr>
      <w:rFonts w:ascii="Georgia" w:eastAsia="Times New Roman" w:hAnsi="Georgia" w:cs="Calibri"/>
      <w:b/>
      <w:bCs/>
      <w:color w:val="000000"/>
      <w:sz w:val="24"/>
      <w:szCs w:val="24"/>
      <w:lang w:val="tr-TR" w:eastAsia="en-US" w:bidi="ar-SA"/>
    </w:rPr>
  </w:style>
  <w:style w:type="paragraph" w:customStyle="1" w:styleId="OZETSUBTITLE">
    <w:name w:val="OZET_SUBTITLE"/>
    <w:basedOn w:val="Subtitle"/>
    <w:link w:val="OZETSUBTITLEChar"/>
    <w:qFormat/>
    <w:rsid w:val="002376D1"/>
    <w:pPr>
      <w:spacing w:after="120" w:line="240" w:lineRule="auto"/>
      <w:jc w:val="center"/>
    </w:pPr>
    <w:rPr>
      <w:rFonts w:ascii="Times New Roman" w:eastAsia="Times New Roman" w:hAnsi="Times New Roman" w:cs="Times New Roman"/>
      <w:b/>
      <w:i w:val="0"/>
      <w:color w:val="000000"/>
      <w:sz w:val="20"/>
      <w:szCs w:val="20"/>
    </w:rPr>
  </w:style>
  <w:style w:type="character" w:customStyle="1" w:styleId="OZETSUBTITLEChar">
    <w:name w:val="OZET_SUBTITLE Char"/>
    <w:basedOn w:val="SubtitleChar"/>
    <w:link w:val="OZETSUBTITLE"/>
    <w:rsid w:val="002376D1"/>
    <w:rPr>
      <w:rFonts w:ascii="Times New Roman" w:eastAsia="Times New Roman" w:hAnsi="Times New Roman" w:cs="Times New Roman"/>
      <w:b/>
      <w:i/>
      <w:iCs/>
      <w:color w:val="000000"/>
      <w:spacing w:val="15"/>
      <w:sz w:val="20"/>
      <w:szCs w:val="20"/>
      <w:lang w:val="tr-TR" w:eastAsia="en-US"/>
    </w:rPr>
  </w:style>
  <w:style w:type="paragraph" w:customStyle="1" w:styleId="INFO">
    <w:name w:val="INFO"/>
    <w:basedOn w:val="Normal"/>
    <w:qFormat/>
    <w:rsid w:val="002376D1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paragraph" w:customStyle="1" w:styleId="METINN">
    <w:name w:val="METINN"/>
    <w:basedOn w:val="Normal"/>
    <w:link w:val="METINNChar"/>
    <w:qFormat/>
    <w:rsid w:val="002376D1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sz w:val="16"/>
      <w:szCs w:val="16"/>
    </w:rPr>
  </w:style>
  <w:style w:type="character" w:customStyle="1" w:styleId="METINNChar">
    <w:name w:val="METINN Char"/>
    <w:basedOn w:val="DefaultParagraphFont"/>
    <w:link w:val="METINN"/>
    <w:rsid w:val="002376D1"/>
    <w:rPr>
      <w:rFonts w:ascii="Times New Roman" w:eastAsia="Calibri" w:hAnsi="Times New Roman" w:cs="Times New Roman"/>
      <w:sz w:val="16"/>
      <w:szCs w:val="16"/>
      <w:lang w:val="tr-TR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376D1"/>
    <w:rPr>
      <w:rFonts w:ascii="Cambria" w:eastAsia="MS Gothic" w:hAnsi="Cambria" w:cs="Iskoola Pota"/>
      <w:b/>
      <w:bCs/>
      <w:color w:val="365F91"/>
      <w:sz w:val="28"/>
      <w:szCs w:val="28"/>
      <w:lang w:val="tr-TR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6D1"/>
    <w:pPr>
      <w:numPr>
        <w:ilvl w:val="1"/>
      </w:numPr>
    </w:pPr>
    <w:rPr>
      <w:rFonts w:ascii="Cambria" w:eastAsia="MS Gothic" w:hAnsi="Cambria" w:cs="Iskoola Pot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376D1"/>
    <w:rPr>
      <w:rFonts w:ascii="Cambria" w:eastAsia="MS Gothic" w:hAnsi="Cambria" w:cs="Iskoola Pota"/>
      <w:i/>
      <w:iCs/>
      <w:color w:val="4F81BD"/>
      <w:spacing w:val="15"/>
      <w:sz w:val="24"/>
      <w:szCs w:val="24"/>
      <w:lang w:val="tr-TR" w:eastAsia="en-US"/>
    </w:rPr>
  </w:style>
  <w:style w:type="table" w:styleId="TableGrid">
    <w:name w:val="Table Grid"/>
    <w:basedOn w:val="TableNormal"/>
    <w:uiPriority w:val="59"/>
    <w:rsid w:val="002032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2032B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2B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2B2"/>
    <w:rPr>
      <w:rFonts w:ascii="Tahoma" w:eastAsia="Calibri" w:hAnsi="Tahoma" w:cs="Tahoma"/>
      <w:sz w:val="16"/>
      <w:szCs w:val="16"/>
      <w:lang w:val="tr-TR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table" w:styleId="GridTable1Light-Accent2">
    <w:name w:val="Grid Table 1 Light Accent 2"/>
    <w:basedOn w:val="TableNormal"/>
    <w:uiPriority w:val="46"/>
    <w:rsid w:val="00494862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jula</dc:creator>
  <cp:lastModifiedBy>Mr. Chamila Priyankara</cp:lastModifiedBy>
  <cp:revision>25</cp:revision>
  <dcterms:created xsi:type="dcterms:W3CDTF">2021-07-21T09:05:00Z</dcterms:created>
  <dcterms:modified xsi:type="dcterms:W3CDTF">2022-01-16T13:26:00Z</dcterms:modified>
</cp:coreProperties>
</file>